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DD1E58" w14:textId="6384C868" w:rsidR="001E58FF" w:rsidRDefault="005D43EC">
      <w:r>
        <w:t xml:space="preserve"> </w:t>
      </w:r>
      <w:r w:rsidR="00C6306D">
        <w:rPr>
          <w:noProof/>
          <w:lang w:eastAsia="tr-TR"/>
        </w:rPr>
        <w:t xml:space="preserve">  </w:t>
      </w:r>
      <w:r w:rsidR="007372D5">
        <w:rPr>
          <w:noProof/>
          <w:lang w:eastAsia="tr-TR"/>
        </w:rPr>
        <w:drawing>
          <wp:inline distT="0" distB="0" distL="0" distR="0" wp14:anchorId="08FDAEE3" wp14:editId="48F2CD8A">
            <wp:extent cx="5943600" cy="651573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clrChange>
                        <a:clrFrom>
                          <a:srgbClr val="ABABAB"/>
                        </a:clrFrom>
                        <a:clrTo>
                          <a:srgbClr val="ABABAB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1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85AFD" w14:textId="68876171" w:rsidR="007372D5" w:rsidRDefault="007372D5"/>
    <w:p w14:paraId="2CB21B78" w14:textId="47D4A841" w:rsidR="007372D5" w:rsidRDefault="007372D5"/>
    <w:p w14:paraId="4447A167" w14:textId="0B07B374" w:rsidR="007372D5" w:rsidRDefault="007372D5"/>
    <w:p w14:paraId="417C241C" w14:textId="52821E23" w:rsidR="007372D5" w:rsidRDefault="007372D5"/>
    <w:p w14:paraId="64CB07FE" w14:textId="5BFE8EF6" w:rsidR="007372D5" w:rsidRDefault="007372D5"/>
    <w:p w14:paraId="4FBF5E97" w14:textId="7B9C9DEB" w:rsidR="007372D5" w:rsidRDefault="007372D5"/>
    <w:p w14:paraId="4263431F" w14:textId="1839573B" w:rsidR="007372D5" w:rsidRDefault="007372D5">
      <w:r>
        <w:rPr>
          <w:noProof/>
        </w:rPr>
        <w:lastRenderedPageBreak/>
        <w:drawing>
          <wp:inline distT="0" distB="0" distL="0" distR="0" wp14:anchorId="0DAEAEF9" wp14:editId="44F4C9B4">
            <wp:extent cx="5984875" cy="8282276"/>
            <wp:effectExtent l="0" t="0" r="0" b="444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875" cy="8282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43471" w14:textId="51E7EF7A" w:rsidR="007372D5" w:rsidRDefault="007372D5">
      <w:r>
        <w:rPr>
          <w:noProof/>
          <w:lang w:eastAsia="tr-TR"/>
        </w:rPr>
        <w:lastRenderedPageBreak/>
        <w:drawing>
          <wp:inline distT="0" distB="0" distL="0" distR="0" wp14:anchorId="15A45FBE" wp14:editId="175592F0">
            <wp:extent cx="5779135" cy="822960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clrChange>
                        <a:clrFrom>
                          <a:srgbClr val="ABABAB"/>
                        </a:clrFrom>
                        <a:clrTo>
                          <a:srgbClr val="ABABAB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1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B0232" w14:textId="74BD8306" w:rsidR="007372D5" w:rsidRDefault="007372D5">
      <w:r>
        <w:rPr>
          <w:noProof/>
          <w:lang w:eastAsia="tr-TR"/>
        </w:rPr>
        <w:lastRenderedPageBreak/>
        <w:drawing>
          <wp:inline distT="0" distB="0" distL="0" distR="0" wp14:anchorId="179470A1" wp14:editId="6BED3C0C">
            <wp:extent cx="5943600" cy="8202930"/>
            <wp:effectExtent l="0" t="0" r="0" b="762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clrChange>
                        <a:clrFrom>
                          <a:srgbClr val="ABABAB"/>
                        </a:clrFrom>
                        <a:clrTo>
                          <a:srgbClr val="ABABAB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0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755E" w14:textId="2109213E" w:rsidR="00463657" w:rsidRDefault="00463657">
      <w:r w:rsidRPr="00463657">
        <w:rPr>
          <w:noProof/>
          <w:lang w:eastAsia="tr-TR"/>
        </w:rPr>
        <w:lastRenderedPageBreak/>
        <w:drawing>
          <wp:inline distT="0" distB="0" distL="0" distR="0" wp14:anchorId="1CAC9A3A" wp14:editId="54E99BC1">
            <wp:extent cx="5505450" cy="4986735"/>
            <wp:effectExtent l="0" t="0" r="0" b="444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11655" cy="499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D111A" w14:textId="1FC8D172" w:rsidR="00463657" w:rsidRDefault="00463657"/>
    <w:p w14:paraId="7617BDAE" w14:textId="2E773344" w:rsidR="00463657" w:rsidRDefault="00463657" w:rsidP="00463657">
      <w:pPr>
        <w:jc w:val="center"/>
      </w:pPr>
      <w:r w:rsidRPr="00463657">
        <w:rPr>
          <w:noProof/>
          <w:lang w:eastAsia="tr-TR"/>
        </w:rPr>
        <w:lastRenderedPageBreak/>
        <w:drawing>
          <wp:inline distT="0" distB="0" distL="0" distR="0" wp14:anchorId="12E7F04C" wp14:editId="1CD18F67">
            <wp:extent cx="4762500" cy="6595299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7775" cy="6602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6912B" w14:textId="4F70F70E" w:rsidR="00463657" w:rsidRDefault="00463657" w:rsidP="00463657">
      <w:pPr>
        <w:jc w:val="center"/>
      </w:pPr>
      <w:r w:rsidRPr="00463657">
        <w:rPr>
          <w:noProof/>
          <w:lang w:eastAsia="tr-TR"/>
        </w:rPr>
        <w:lastRenderedPageBreak/>
        <w:drawing>
          <wp:inline distT="0" distB="0" distL="0" distR="0" wp14:anchorId="3BC2C41B" wp14:editId="2824045A">
            <wp:extent cx="4581525" cy="3012794"/>
            <wp:effectExtent l="0" t="0" r="0" b="0"/>
            <wp:docPr id="7" name="Resim 7" descr="metin, ante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 descr="metin, anten içeren bir resim&#10;&#10;Açıklama otomatik olarak oluşturuldu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88036" cy="3017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3657" w:rsidSect="009736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jAwNzM0NzQwMjRV0lEKTi0uzszPAykwrAUA7Ip7ZywAAAA="/>
  </w:docVars>
  <w:rsids>
    <w:rsidRoot w:val="00E15D09"/>
    <w:rsid w:val="001E58FF"/>
    <w:rsid w:val="002E07EF"/>
    <w:rsid w:val="002E71EC"/>
    <w:rsid w:val="00463657"/>
    <w:rsid w:val="005D43EC"/>
    <w:rsid w:val="007372D5"/>
    <w:rsid w:val="00973627"/>
    <w:rsid w:val="00A9756B"/>
    <w:rsid w:val="00C6306D"/>
    <w:rsid w:val="00E1225F"/>
    <w:rsid w:val="00E15D09"/>
    <w:rsid w:val="02D5E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850E21"/>
  <w15:chartTrackingRefBased/>
  <w15:docId w15:val="{EF325250-9747-40E6-BE78-FF7066B9B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CD88C91751DDE0488FE285847CDD98C3" ma:contentTypeVersion="4" ma:contentTypeDescription="Yeni belge oluşturun." ma:contentTypeScope="" ma:versionID="185d877ccee4b818c7f08883ed0d860f">
  <xsd:schema xmlns:xsd="http://www.w3.org/2001/XMLSchema" xmlns:xs="http://www.w3.org/2001/XMLSchema" xmlns:p="http://schemas.microsoft.com/office/2006/metadata/properties" xmlns:ns2="c117ca98-c666-4f9c-87cb-64bee12d480f" targetNamespace="http://schemas.microsoft.com/office/2006/metadata/properties" ma:root="true" ma:fieldsID="e5ca5eb211896afd1cf9a14498e80480" ns2:_="">
    <xsd:import namespace="c117ca98-c666-4f9c-87cb-64bee12d48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7ca98-c666-4f9c-87cb-64bee12d48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CBDC39-E502-47C7-994C-86C618193E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17ca98-c666-4f9c-87cb-64bee12d48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D12563-76DC-4EA7-B028-FE3A24D579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5AC7BB-BE58-4F1A-B055-8F2FA9692E6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8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ELBİR</dc:creator>
  <cp:keywords/>
  <dc:description/>
  <cp:lastModifiedBy>MOHAMED ABDELLAHI BOU</cp:lastModifiedBy>
  <cp:revision>8</cp:revision>
  <dcterms:created xsi:type="dcterms:W3CDTF">2021-11-13T06:47:00Z</dcterms:created>
  <dcterms:modified xsi:type="dcterms:W3CDTF">2025-03-31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88C91751DDE0488FE285847CDD98C3</vt:lpwstr>
  </property>
</Properties>
</file>